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02022" w14:textId="77777777" w:rsidR="00DB55BE" w:rsidRDefault="00DB55BE" w:rsidP="00DB55BE">
      <w:pPr>
        <w:pStyle w:val="NormalWeb"/>
      </w:pPr>
      <w:proofErr w:type="spellStart"/>
      <w:r>
        <w:t>Hiiii</w:t>
      </w:r>
      <w:proofErr w:type="spellEnd"/>
      <w:r>
        <w:t xml:space="preserve"> </w:t>
      </w:r>
      <w:proofErr w:type="spellStart"/>
      <w:r>
        <w:t>JessJessJess</w:t>
      </w:r>
      <w:proofErr w:type="spellEnd"/>
      <w:r>
        <w:t xml:space="preserve">, </w:t>
      </w:r>
      <w:proofErr w:type="spellStart"/>
      <w:r>
        <w:t>ish</w:t>
      </w:r>
      <w:proofErr w:type="spellEnd"/>
      <w:r>
        <w:t xml:space="preserve"> me, </w:t>
      </w:r>
      <w:proofErr w:type="spellStart"/>
      <w:r>
        <w:t>ur</w:t>
      </w:r>
      <w:proofErr w:type="spellEnd"/>
      <w:r>
        <w:t xml:space="preserve"> </w:t>
      </w:r>
      <w:proofErr w:type="spellStart"/>
      <w:r>
        <w:t>ubwer</w:t>
      </w:r>
      <w:proofErr w:type="spellEnd"/>
      <w:r>
        <w:t xml:space="preserve"> </w:t>
      </w:r>
      <w:proofErr w:type="spellStart"/>
      <w:r>
        <w:t>dwiverrrrr</w:t>
      </w:r>
      <w:proofErr w:type="spellEnd"/>
      <w:r>
        <w:t>!</w:t>
      </w:r>
    </w:p>
    <w:p w14:paraId="7DDDAE5C" w14:textId="77777777" w:rsidR="00DB55BE" w:rsidRDefault="00DB55BE" w:rsidP="00DB55BE">
      <w:pPr>
        <w:pStyle w:val="NormalWeb"/>
      </w:pPr>
      <w:proofErr w:type="gramStart"/>
      <w:r>
        <w:t>Honestly</w:t>
      </w:r>
      <w:proofErr w:type="gramEnd"/>
      <w:r>
        <w:t xml:space="preserve"> you’ve been super cool and nice to me for legit no reason. We’ve known each other for a while via people we both hate, and it turns out we have so much in common!</w:t>
      </w:r>
    </w:p>
    <w:p w14:paraId="3C7702EC" w14:textId="77777777" w:rsidR="00DB55BE" w:rsidRDefault="00DB55BE" w:rsidP="00DB55BE">
      <w:pPr>
        <w:pStyle w:val="NormalWeb"/>
      </w:pPr>
      <w:r>
        <w:t xml:space="preserve">Like an affinity for very large black things, or hating </w:t>
      </w:r>
      <w:proofErr w:type="spellStart"/>
      <w:r>
        <w:t>Michelles</w:t>
      </w:r>
      <w:proofErr w:type="spellEnd"/>
      <w:r>
        <w:t>, and slowly you’re even becoming a chess player as good as me, like what the hell???</w:t>
      </w:r>
    </w:p>
    <w:p w14:paraId="3CB7E92F" w14:textId="77777777" w:rsidR="00DB55BE" w:rsidRDefault="00DB55BE" w:rsidP="00DB55BE">
      <w:pPr>
        <w:pStyle w:val="NormalWeb"/>
      </w:pPr>
      <w:r>
        <w:t xml:space="preserve">I’m </w:t>
      </w:r>
      <w:proofErr w:type="gramStart"/>
      <w:r>
        <w:t>really happy</w:t>
      </w:r>
      <w:proofErr w:type="gramEnd"/>
      <w:r>
        <w:t xml:space="preserve"> I get to call you my friend, here’s hoping we actually get to meet IRL soon LOL</w:t>
      </w:r>
    </w:p>
    <w:p w14:paraId="7679748E" w14:textId="77777777" w:rsidR="00DB55BE" w:rsidRDefault="00DB55BE" w:rsidP="00DB55BE">
      <w:pPr>
        <w:pStyle w:val="NormalWeb"/>
      </w:pPr>
      <w:r>
        <w:t xml:space="preserve">But you’re my friend so if you ever need anything </w:t>
      </w:r>
      <w:proofErr w:type="spellStart"/>
      <w:r>
        <w:t>hmu</w:t>
      </w:r>
      <w:proofErr w:type="spellEnd"/>
      <w:r>
        <w:t xml:space="preserve"> :D</w:t>
      </w:r>
    </w:p>
    <w:p w14:paraId="2C796C8A" w14:textId="77777777" w:rsidR="00DB55BE" w:rsidRDefault="00DB55BE" w:rsidP="00DB55BE">
      <w:pPr>
        <w:pStyle w:val="NormalWeb"/>
      </w:pPr>
      <w:proofErr w:type="spellStart"/>
      <w:r>
        <w:t>Watashi</w:t>
      </w:r>
      <w:proofErr w:type="spellEnd"/>
      <w:r>
        <w:t xml:space="preserve"> waiting outside for you! &lt;3</w:t>
      </w:r>
    </w:p>
    <w:p w14:paraId="4945B4D6" w14:textId="1DCDBF19" w:rsidR="00DB55BE" w:rsidRDefault="00DB55BE" w:rsidP="00DB55BE">
      <w:pPr>
        <w:pStyle w:val="NormalWeb"/>
      </w:pPr>
      <w:r>
        <w:t>Tami</w:t>
      </w:r>
    </w:p>
    <w:p w14:paraId="7928F699" w14:textId="77777777" w:rsidR="008945C0" w:rsidRDefault="008945C0" w:rsidP="00DB55BE">
      <w:pPr>
        <w:pStyle w:val="NormalWeb"/>
      </w:pPr>
    </w:p>
    <w:p w14:paraId="150A18CE" w14:textId="77777777" w:rsidR="00D94C52" w:rsidRDefault="00D94C52"/>
    <w:sectPr w:rsidR="00D94C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TA0MzI0MbE0MzFR0lEKTi0uzszPAykwrAUAxg1pMiwAAAA="/>
  </w:docVars>
  <w:rsids>
    <w:rsidRoot w:val="00DB55BE"/>
    <w:rsid w:val="008945C0"/>
    <w:rsid w:val="00D94C52"/>
    <w:rsid w:val="00DB5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FC79C"/>
  <w15:chartTrackingRefBased/>
  <w15:docId w15:val="{318E3405-0AF0-4B59-8042-1ABE5D129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55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2</cp:revision>
  <dcterms:created xsi:type="dcterms:W3CDTF">2022-08-05T05:16:00Z</dcterms:created>
  <dcterms:modified xsi:type="dcterms:W3CDTF">2022-08-05T05:16:00Z</dcterms:modified>
</cp:coreProperties>
</file>